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5F6B645" w14:textId="77777777" w:rsidR="00C0629D" w:rsidRPr="00C0629D" w:rsidRDefault="00C0629D" w:rsidP="00C0629D">
      <w:pPr>
        <w:jc w:val="center"/>
        <w:rPr>
          <w:rFonts w:ascii="Times New Roman" w:hAnsi="Times New Roman" w:cs="Times New Roman"/>
          <w:b/>
          <w:bCs/>
          <w:sz w:val="36"/>
        </w:rPr>
      </w:pPr>
      <w:r w:rsidRPr="00C0629D">
        <w:rPr>
          <w:rFonts w:ascii="Times New Roman" w:hAnsi="Times New Roman" w:cs="Times New Roman"/>
          <w:b/>
          <w:bCs/>
          <w:sz w:val="36"/>
        </w:rPr>
        <w:t>Cross-Site Request Forgery Attack</w:t>
      </w:r>
    </w:p>
    <w:p w14:paraId="1D343578" w14:textId="7775F844" w:rsidR="00615E00" w:rsidRPr="007F6FC7" w:rsidRDefault="00C0629D" w:rsidP="007F6FC7">
      <w:pPr>
        <w:jc w:val="center"/>
        <w:rPr>
          <w:rFonts w:ascii="Times New Roman" w:hAnsi="Times New Roman" w:cs="Times New Roman"/>
          <w:sz w:val="28"/>
        </w:rPr>
      </w:pPr>
      <w:r w:rsidRPr="00C0629D">
        <w:rPr>
          <w:rFonts w:ascii="Times New Roman" w:hAnsi="Times New Roman" w:cs="Times New Roman"/>
          <w:sz w:val="28"/>
        </w:rPr>
        <w:t>Using Damn Vulnerable Web App (DVWA) with Cur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14:paraId="1B5104BC" w14:textId="77777777" w:rsidTr="009801A3">
        <w:tc>
          <w:tcPr>
            <w:tcW w:w="9350" w:type="dxa"/>
          </w:tcPr>
          <w:p w14:paraId="76F40220" w14:textId="77777777"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 w:rsidR="008F3729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Bowie State University.</w:t>
            </w:r>
          </w:p>
          <w:p w14:paraId="0A02750C" w14:textId="77777777" w:rsidR="009801A3" w:rsidRDefault="009801A3" w:rsidP="00C0629D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The lab manual is developed for </w:t>
            </w:r>
            <w:proofErr w:type="spellStart"/>
            <w:r w:rsidR="00C0629D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ybersecuirty</w:t>
            </w:r>
            <w:proofErr w:type="spellEnd"/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courses. Comments and suggestions can be sent to </w:t>
            </w:r>
            <w:r w:rsidR="00C0629D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wxu@bowiestate.edu</w:t>
            </w:r>
          </w:p>
        </w:tc>
      </w:tr>
    </w:tbl>
    <w:p w14:paraId="0E2F5CB1" w14:textId="77777777" w:rsidR="009801A3" w:rsidRPr="00EB2649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14:paraId="4A03B536" w14:textId="77777777" w:rsidR="008F3729" w:rsidRPr="00696527" w:rsidRDefault="008F3729" w:rsidP="008F372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14:paraId="1C599E43" w14:textId="74A53283" w:rsidR="00FE6412" w:rsidRPr="00FE6412" w:rsidRDefault="00FE6412" w:rsidP="00FE6412">
      <w:pPr>
        <w:rPr>
          <w:rFonts w:ascii="Times New Roman" w:hAnsi="Times New Roman" w:cs="Times New Roman"/>
        </w:rPr>
      </w:pPr>
      <w:r w:rsidRPr="00FE6412">
        <w:rPr>
          <w:rFonts w:ascii="Times New Roman" w:hAnsi="Times New Roman" w:cs="Times New Roman"/>
        </w:rPr>
        <w:t>Damn Vulnerable Web App (DVWA) is a PHP/MySQL web application that is damn vulnerable.</w:t>
      </w:r>
    </w:p>
    <w:p w14:paraId="7337D698" w14:textId="6C9DE11E" w:rsidR="008F3729" w:rsidRDefault="00FE6412" w:rsidP="00B075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jectives:</w:t>
      </w:r>
    </w:p>
    <w:p w14:paraId="408C9A8D" w14:textId="130CBA0E" w:rsidR="00FE6412" w:rsidRPr="00FE6412" w:rsidRDefault="0077412B" w:rsidP="00FE641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bserve URL to change password</w:t>
      </w:r>
    </w:p>
    <w:p w14:paraId="6D11F6CD" w14:textId="1CA71139" w:rsidR="00FE6412" w:rsidRPr="00FE6412" w:rsidRDefault="00D41F3B" w:rsidP="00D41F3B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E6412" w:rsidRPr="00FE6412">
        <w:rPr>
          <w:rFonts w:ascii="Times New Roman" w:hAnsi="Times New Roman" w:cs="Times New Roman"/>
        </w:rPr>
        <w:t>apture and manipulate a CSRF URL to change the admin password.</w:t>
      </w:r>
    </w:p>
    <w:p w14:paraId="6535FFAC" w14:textId="32844FA0" w:rsidR="00FE6412" w:rsidRPr="00FE6412" w:rsidRDefault="00D41F3B" w:rsidP="00FE6412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</w:t>
      </w:r>
      <w:r w:rsidR="00FE6412" w:rsidRPr="00FE6412">
        <w:rPr>
          <w:rFonts w:ascii="Times New Roman" w:hAnsi="Times New Roman" w:cs="Times New Roman"/>
        </w:rPr>
        <w:t>btain the session cookie string using a reflective XSS attack.</w:t>
      </w:r>
    </w:p>
    <w:p w14:paraId="2761BE4E" w14:textId="1FED0D76" w:rsidR="00FE6412" w:rsidRPr="00FE6412" w:rsidRDefault="00D41F3B" w:rsidP="00B0750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FE6412" w:rsidRPr="00FE6412">
        <w:rPr>
          <w:rFonts w:ascii="Times New Roman" w:hAnsi="Times New Roman" w:cs="Times New Roman"/>
        </w:rPr>
        <w:t xml:space="preserve">reate a curl CSRF string to </w:t>
      </w:r>
      <w:r w:rsidR="00314C12">
        <w:rPr>
          <w:rFonts w:ascii="Times New Roman" w:hAnsi="Times New Roman" w:cs="Times New Roman"/>
        </w:rPr>
        <w:t>reset</w:t>
      </w:r>
      <w:r w:rsidR="00FE6412" w:rsidRPr="00FE6412">
        <w:rPr>
          <w:rFonts w:ascii="Times New Roman" w:hAnsi="Times New Roman" w:cs="Times New Roman"/>
        </w:rPr>
        <w:t xml:space="preserve"> the admin password.</w:t>
      </w:r>
    </w:p>
    <w:p w14:paraId="40307A42" w14:textId="77777777"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14:paraId="1ECF0554" w14:textId="402F9D29" w:rsidR="007A05CC" w:rsidRPr="00977144" w:rsidRDefault="00D83041" w:rsidP="007A05C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ali </w:t>
      </w:r>
      <w:r w:rsidR="00E96C88">
        <w:rPr>
          <w:rFonts w:ascii="Times New Roman" w:hAnsi="Times New Roman" w:cs="Times New Roman"/>
        </w:rPr>
        <w:t xml:space="preserve">and </w:t>
      </w:r>
      <w:proofErr w:type="spellStart"/>
      <w:r w:rsidR="00E96C88">
        <w:rPr>
          <w:rFonts w:ascii="Times New Roman" w:hAnsi="Times New Roman" w:cs="Times New Roman"/>
        </w:rPr>
        <w:t>Metasploitable</w:t>
      </w:r>
      <w:proofErr w:type="spellEnd"/>
      <w:r w:rsidR="00E96C88">
        <w:rPr>
          <w:rFonts w:ascii="Times New Roman" w:hAnsi="Times New Roman" w:cs="Times New Roman"/>
        </w:rPr>
        <w:t xml:space="preserve"> 2 </w:t>
      </w:r>
      <w:proofErr w:type="gramStart"/>
      <w:r>
        <w:rPr>
          <w:rFonts w:ascii="Times New Roman" w:hAnsi="Times New Roman" w:cs="Times New Roman"/>
        </w:rPr>
        <w:t>is</w:t>
      </w:r>
      <w:proofErr w:type="gramEnd"/>
      <w:r>
        <w:rPr>
          <w:rFonts w:ascii="Times New Roman" w:hAnsi="Times New Roman" w:cs="Times New Roman"/>
        </w:rPr>
        <w:t xml:space="preserve"> required for the lab.</w:t>
      </w:r>
      <w:r w:rsidR="007A05CC" w:rsidRPr="00977144">
        <w:rPr>
          <w:rFonts w:ascii="Times New Roman" w:hAnsi="Times New Roman" w:cs="Times New Roman"/>
        </w:rPr>
        <w:t xml:space="preserve"> The usernames and passwords </w:t>
      </w:r>
      <w:r w:rsidR="008576E7">
        <w:rPr>
          <w:rFonts w:ascii="Times New Roman" w:hAnsi="Times New Roman" w:cs="Times New Roman"/>
        </w:rPr>
        <w:t xml:space="preserve">for Kali </w:t>
      </w:r>
      <w:r w:rsidR="007A05CC" w:rsidRPr="00977144">
        <w:rPr>
          <w:rFonts w:ascii="Times New Roman" w:hAnsi="Times New Roman" w:cs="Times New Roman"/>
        </w:rPr>
        <w:t>are listed in the following:</w:t>
      </w:r>
    </w:p>
    <w:p w14:paraId="070C28B5" w14:textId="6BA12D1D"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="00D83041">
        <w:rPr>
          <w:rFonts w:ascii="Times New Roman" w:hAnsi="Times New Roman" w:cs="Times New Roman"/>
          <w:i/>
        </w:rPr>
        <w:t>root</w:t>
      </w:r>
      <w:r w:rsidRPr="00874767">
        <w:rPr>
          <w:rFonts w:ascii="Times New Roman" w:hAnsi="Times New Roman" w:cs="Times New Roman"/>
        </w:rPr>
        <w:t xml:space="preserve">. </w:t>
      </w:r>
    </w:p>
    <w:p w14:paraId="3C1AF64C" w14:textId="169BEDCA" w:rsidR="00874767" w:rsidRPr="00527399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proofErr w:type="spellStart"/>
      <w:r w:rsidR="00D83041">
        <w:rPr>
          <w:rFonts w:ascii="Times New Roman" w:hAnsi="Times New Roman" w:cs="Times New Roman"/>
          <w:i/>
        </w:rPr>
        <w:t>toor</w:t>
      </w:r>
      <w:proofErr w:type="spellEnd"/>
    </w:p>
    <w:p w14:paraId="716787AA" w14:textId="374E22BF"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77412B" w:rsidRPr="0077412B">
        <w:rPr>
          <w:rFonts w:ascii="Times New Roman" w:eastAsia="Times New Roman" w:hAnsi="Times New Roman" w:cs="Times New Roman"/>
          <w:b/>
          <w:bCs/>
          <w:color w:val="000000"/>
          <w:sz w:val="28"/>
        </w:rPr>
        <w:t>Observe URL to change password</w:t>
      </w:r>
    </w:p>
    <w:p w14:paraId="2BCC7E98" w14:textId="2379DCBC" w:rsidR="00BF3017" w:rsidRPr="00BF3017" w:rsidRDefault="005A090B" w:rsidP="00C75918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art</w:t>
      </w:r>
      <w:r w:rsidR="00676D01">
        <w:rPr>
          <w:rFonts w:ascii="Times New Roman" w:hAnsi="Times New Roman" w:cs="Times New Roman"/>
        </w:rPr>
        <w:t xml:space="preserve"> </w:t>
      </w:r>
      <w:proofErr w:type="spellStart"/>
      <w:r w:rsidR="00676D01">
        <w:rPr>
          <w:rFonts w:ascii="Times New Roman" w:hAnsi="Times New Roman" w:cs="Times New Roman"/>
        </w:rPr>
        <w:t>Metasploitable</w:t>
      </w:r>
      <w:proofErr w:type="spellEnd"/>
      <w:r w:rsidR="00990564">
        <w:rPr>
          <w:rFonts w:ascii="Times New Roman" w:hAnsi="Times New Roman" w:cs="Times New Roman"/>
        </w:rPr>
        <w:t xml:space="preserve"> and </w:t>
      </w:r>
      <w:r>
        <w:rPr>
          <w:rFonts w:ascii="Times New Roman" w:hAnsi="Times New Roman" w:cs="Times New Roman"/>
        </w:rPr>
        <w:t xml:space="preserve">open </w:t>
      </w:r>
      <w:r w:rsidR="00990564">
        <w:rPr>
          <w:rFonts w:ascii="Times New Roman" w:hAnsi="Times New Roman" w:cs="Times New Roman"/>
        </w:rPr>
        <w:t>DVWA</w:t>
      </w:r>
      <w:r>
        <w:rPr>
          <w:rFonts w:ascii="Times New Roman" w:hAnsi="Times New Roman" w:cs="Times New Roman"/>
        </w:rPr>
        <w:t xml:space="preserve"> at Kali</w:t>
      </w:r>
      <w:r w:rsidR="00BF3017" w:rsidRPr="00BF3017">
        <w:rPr>
          <w:rFonts w:ascii="Times New Roman" w:hAnsi="Times New Roman" w:cs="Times New Roman"/>
        </w:rPr>
        <w:t>.</w:t>
      </w:r>
    </w:p>
    <w:p w14:paraId="5F214E2E" w14:textId="12E8A1E8" w:rsidR="007A05CC" w:rsidRPr="00977144" w:rsidRDefault="00676D01" w:rsidP="007A05CC">
      <w:pPr>
        <w:ind w:left="36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64FF951" wp14:editId="13825F27">
            <wp:extent cx="2962789" cy="2449286"/>
            <wp:effectExtent l="177800" t="177800" r="390525" b="370205"/>
            <wp:docPr id="2" name="Picture 2" descr="Macintosh HD:Users:frankxu:Desktop:Screen Shot 2016-12-02 at 11.01.21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Macintosh HD:Users:frankxu:Desktop:Screen Shot 2016-12-02 at 11.01.21 AM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626" cy="24499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0436F3" w14:textId="0E9DC181" w:rsidR="0040691C" w:rsidRPr="0060149B" w:rsidRDefault="0060149B" w:rsidP="0060149B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og in to DVMA</w:t>
      </w:r>
    </w:p>
    <w:p w14:paraId="73D92C6F" w14:textId="1F310372" w:rsidR="0040691C" w:rsidRDefault="0060149B" w:rsidP="0060149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502BDF6" wp14:editId="44E5BFCD">
            <wp:extent cx="3333292" cy="2521634"/>
            <wp:effectExtent l="177800" t="177800" r="375285" b="374015"/>
            <wp:docPr id="4" name="Picture 4" descr="Macintosh HD:Users:frankxu:Desktop:Screen Shot 2016-12-02 at 11.08.34 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Macintosh HD:Users:frankxu:Desktop:Screen Shot 2016-12-02 at 11.08.34 AM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766" cy="25227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8A9CF3" w14:textId="1A80F5D7" w:rsidR="001B2911" w:rsidRDefault="00FB2940" w:rsidP="001B291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etting security level</w:t>
      </w:r>
    </w:p>
    <w:p w14:paraId="79B41594" w14:textId="688B59AF" w:rsidR="00400300" w:rsidRDefault="00FB2940" w:rsidP="00191435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92C409D" wp14:editId="71008059">
            <wp:extent cx="3518627" cy="2208628"/>
            <wp:effectExtent l="0" t="0" r="12065" b="127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908" cy="22094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ACBFFC" w14:textId="3AC7BC2C" w:rsidR="00400300" w:rsidRDefault="00400300" w:rsidP="001F0ACD">
      <w:pPr>
        <w:jc w:val="center"/>
        <w:rPr>
          <w:rFonts w:ascii="Times New Roman" w:hAnsi="Times New Roman" w:cs="Times New Roman"/>
        </w:rPr>
      </w:pPr>
    </w:p>
    <w:p w14:paraId="5A4DEBB4" w14:textId="59DC7BF3" w:rsidR="001B2911" w:rsidRPr="004C0928" w:rsidRDefault="00314C12" w:rsidP="00B06FA1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 w:rsidRPr="00B06FA1">
        <w:rPr>
          <w:rFonts w:ascii="Times New Roman" w:hAnsi="Times New Roman" w:cs="Times New Roman"/>
        </w:rPr>
        <w:t>Reset</w:t>
      </w:r>
      <w:r>
        <w:rPr>
          <w:rFonts w:ascii="Times New Roman" w:hAnsi="Times New Roman" w:cs="Times New Roman"/>
          <w:bCs/>
        </w:rPr>
        <w:t xml:space="preserve"> password</w:t>
      </w:r>
      <w:r w:rsidR="00046CE2">
        <w:rPr>
          <w:rFonts w:ascii="Times New Roman" w:hAnsi="Times New Roman" w:cs="Times New Roman"/>
          <w:bCs/>
        </w:rPr>
        <w:t xml:space="preserve"> as a normal user</w:t>
      </w:r>
    </w:p>
    <w:p w14:paraId="2755ED29" w14:textId="77777777" w:rsidR="00314C12" w:rsidRDefault="00314C12" w:rsidP="00046CE2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drawing>
          <wp:inline distT="0" distB="0" distL="0" distR="0" wp14:anchorId="09387F76" wp14:editId="3D4BFDD7">
            <wp:extent cx="4229100" cy="1086887"/>
            <wp:effectExtent l="0" t="0" r="0" b="5715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47" cy="108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36A8B9" w14:textId="77777777" w:rsidR="008E7479" w:rsidRDefault="008E7479" w:rsidP="00046CE2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6F3823F" w14:textId="28873964" w:rsidR="008E7479" w:rsidRPr="008E7479" w:rsidRDefault="008E7479" w:rsidP="008E7479">
      <w:pPr>
        <w:pStyle w:val="ListParagraph"/>
        <w:numPr>
          <w:ilvl w:val="0"/>
          <w:numId w:val="18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bserve the URL</w:t>
      </w:r>
    </w:p>
    <w:p w14:paraId="66D877D6" w14:textId="7C96E92E" w:rsidR="008E7479" w:rsidRDefault="008E7479" w:rsidP="00046CE2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noProof/>
          <w:color w:val="000000"/>
          <w:sz w:val="28"/>
        </w:rPr>
        <w:drawing>
          <wp:inline distT="0" distB="0" distL="0" distR="0" wp14:anchorId="6621405B" wp14:editId="07502396">
            <wp:extent cx="4914900" cy="1890112"/>
            <wp:effectExtent l="0" t="0" r="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657" cy="18904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84BCE" w14:textId="77777777" w:rsidR="008A5209" w:rsidRPr="008A5209" w:rsidRDefault="008A5209" w:rsidP="008A520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8A5209">
        <w:rPr>
          <w:rFonts w:ascii="Times New Roman" w:eastAsia="Times New Roman" w:hAnsi="Times New Roman" w:cs="Times New Roman"/>
          <w:b/>
          <w:bCs/>
          <w:color w:val="000000"/>
          <w:sz w:val="28"/>
        </w:rPr>
        <w:t>Task 2: Capture and manipulate a CSRF URL to change the admin password</w:t>
      </w:r>
    </w:p>
    <w:p w14:paraId="1A31E356" w14:textId="77777777" w:rsidR="00C11891" w:rsidRDefault="004A48BF" w:rsidP="008A5209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 can use the link to change any password</w:t>
      </w:r>
      <w:r w:rsidR="00E5079A">
        <w:rPr>
          <w:rFonts w:ascii="Times New Roman" w:hAnsi="Times New Roman" w:cs="Times New Roman"/>
        </w:rPr>
        <w:t xml:space="preserve"> if you reload the page. </w:t>
      </w:r>
    </w:p>
    <w:p w14:paraId="66B17FA0" w14:textId="06EB0DDF" w:rsidR="008E7479" w:rsidRDefault="00E5079A" w:rsidP="008A5209">
      <w:pPr>
        <w:pStyle w:val="ListParagraph"/>
        <w:numPr>
          <w:ilvl w:val="1"/>
          <w:numId w:val="29"/>
        </w:numPr>
        <w:rPr>
          <w:rFonts w:ascii="Times New Roman" w:hAnsi="Times New Roman" w:cs="Times New Roman"/>
        </w:rPr>
      </w:pPr>
      <w:r w:rsidRPr="00E5079A">
        <w:rPr>
          <w:rFonts w:ascii="Times New Roman" w:hAnsi="Times New Roman" w:cs="Times New Roman"/>
          <w:color w:val="FF0000"/>
        </w:rPr>
        <w:t>Why?</w:t>
      </w:r>
      <w:r>
        <w:rPr>
          <w:rFonts w:ascii="Times New Roman" w:hAnsi="Times New Roman" w:cs="Times New Roman"/>
        </w:rPr>
        <w:t xml:space="preserve"> </w:t>
      </w:r>
    </w:p>
    <w:p w14:paraId="027FDD43" w14:textId="46A18E29" w:rsidR="00C11891" w:rsidRPr="004A48BF" w:rsidRDefault="00C11891" w:rsidP="008A5209">
      <w:pPr>
        <w:pStyle w:val="ListParagraph"/>
        <w:numPr>
          <w:ilvl w:val="1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lose the current browser, re-open it, and use the same URL </w:t>
      </w:r>
      <w:r w:rsidR="008C16D6">
        <w:rPr>
          <w:rFonts w:ascii="Times New Roman" w:hAnsi="Times New Roman" w:cs="Times New Roman"/>
        </w:rPr>
        <w:t>to change it password. Are you able to change password successfully?</w:t>
      </w:r>
    </w:p>
    <w:p w14:paraId="6F18BCD2" w14:textId="718BF2C5" w:rsidR="004A48BF" w:rsidRDefault="004A48BF" w:rsidP="004A48BF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Times" w:eastAsia="Times New Roman" w:hAnsi="Times" w:cs="Times New Roma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9A8283" wp14:editId="7DFECA57">
                <wp:simplePos x="0" y="0"/>
                <wp:positionH relativeFrom="column">
                  <wp:posOffset>114300</wp:posOffset>
                </wp:positionH>
                <wp:positionV relativeFrom="paragraph">
                  <wp:posOffset>207010</wp:posOffset>
                </wp:positionV>
                <wp:extent cx="5473065" cy="321310"/>
                <wp:effectExtent l="0" t="0" r="13335" b="34290"/>
                <wp:wrapSquare wrapText="bothSides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73065" cy="32131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249C20" w14:textId="0E726A6E" w:rsidR="008A5209" w:rsidRPr="004A48BF" w:rsidRDefault="008A5209" w:rsidP="004A48BF">
                            <w:pPr>
                              <w:spacing w:after="0" w:line="240" w:lineRule="auto"/>
                              <w:jc w:val="center"/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</w:pPr>
                            <w:r w:rsidRPr="004A48BF"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  <w:fldChar w:fldCharType="begin"/>
                            </w:r>
                            <w:r w:rsidRPr="004A48BF"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  <w:instrText xml:space="preserve"> HYPERLINK "http://10.0.2.9/dvwa/vulnerabilities/csrf/?password_new=abcd&amp;password_conf=abcd&amp;Change=Change#" </w:instrText>
                            </w:r>
                            <w:r w:rsidRPr="004A48BF"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</w:r>
                            <w:r w:rsidRPr="004A48BF"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  <w:fldChar w:fldCharType="separate"/>
                            </w:r>
                            <w:r w:rsidRPr="004A48BF">
                              <w:rPr>
                                <w:rStyle w:val="Hyperlink"/>
                                <w:rFonts w:ascii="Arial" w:eastAsia="Times New Roman" w:hAnsi="Arial" w:cs="Arial"/>
                                <w:sz w:val="18"/>
                              </w:rPr>
                              <w:t>http://10.0.2.9/dvwa/vulnerabilities/csrf/?password_new=abcd&amp;password_conf=abcd&amp;Change=Change#</w:t>
                            </w:r>
                            <w:r w:rsidRPr="004A48BF">
                              <w:rPr>
                                <w:rFonts w:ascii="Arial" w:eastAsia="Times New Roman" w:hAnsi="Arial" w:cs="Arial"/>
                                <w:color w:val="000000"/>
                                <w:sz w:val="18"/>
                              </w:rPr>
                              <w:fldChar w:fldCharType="end"/>
                            </w:r>
                          </w:p>
                          <w:p w14:paraId="317C2DBC" w14:textId="2A30F7EA" w:rsidR="008A5209" w:rsidRDefault="008A5209" w:rsidP="004A48B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0,0l0,21600,21600,21600,21600,0xe">
                <v:stroke joinstyle="miter"/>
                <v:path gradientshapeok="t" o:connecttype="rect"/>
              </v:shapetype>
              <v:shape id="Text Box 11" o:spid="_x0000_s1026" type="#_x0000_t202" style="position:absolute;margin-left:9pt;margin-top:16.3pt;width:430.95pt;height:25.3pt;z-index:251659264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" fillcolor="white [3201]" strokecolor="black [3200]" strokeweight="1pt">
                <v:textbox>
                  <w:txbxContent>
                    <w:p w14:paraId="71249C20" w14:textId="0E726A6E" w:rsidR="008A5209" w:rsidRPr="004A48BF" w:rsidRDefault="008A5209" w:rsidP="004A48BF">
                      <w:pPr>
                        <w:spacing w:after="0" w:line="240" w:lineRule="auto"/>
                        <w:jc w:val="center"/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</w:pPr>
                      <w:r w:rsidRPr="004A48BF"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  <w:fldChar w:fldCharType="begin"/>
                      </w:r>
                      <w:r w:rsidRPr="004A48BF"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  <w:instrText xml:space="preserve"> HYPERLINK "http://10.0.2.9/dvwa/vulnerabilities/csrf/?password_new=abcd&amp;password_conf=abcd&amp;Change=Change#" </w:instrText>
                      </w:r>
                      <w:r w:rsidRPr="004A48BF"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</w:r>
                      <w:r w:rsidRPr="004A48BF"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  <w:fldChar w:fldCharType="separate"/>
                      </w:r>
                      <w:r w:rsidRPr="004A48BF">
                        <w:rPr>
                          <w:rStyle w:val="Hyperlink"/>
                          <w:rFonts w:ascii="Arial" w:eastAsia="Times New Roman" w:hAnsi="Arial" w:cs="Arial"/>
                          <w:sz w:val="18"/>
                        </w:rPr>
                        <w:t>http://10.0.2.9/dvwa/vulnerabilities/csrf/?password_new=abcd&amp;password_conf=abcd&amp;Change=Change#</w:t>
                      </w:r>
                      <w:r w:rsidRPr="004A48BF">
                        <w:rPr>
                          <w:rFonts w:ascii="Arial" w:eastAsia="Times New Roman" w:hAnsi="Arial" w:cs="Arial"/>
                          <w:color w:val="000000"/>
                          <w:sz w:val="18"/>
                        </w:rPr>
                        <w:fldChar w:fldCharType="end"/>
                      </w:r>
                    </w:p>
                    <w:p w14:paraId="317C2DBC" w14:textId="2A30F7EA" w:rsidR="008A5209" w:rsidRDefault="008A5209" w:rsidP="004A48BF">
                      <w:pPr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6DDE6DE" w14:textId="7158AA58" w:rsidR="004A48BF" w:rsidRPr="004A48BF" w:rsidRDefault="004A48BF" w:rsidP="004A48BF">
      <w:pPr>
        <w:spacing w:after="0" w:line="240" w:lineRule="auto"/>
        <w:rPr>
          <w:rFonts w:ascii="Times" w:eastAsia="Times New Roman" w:hAnsi="Times" w:cs="Times New Roman"/>
          <w:sz w:val="20"/>
          <w:szCs w:val="20"/>
        </w:rPr>
      </w:pPr>
    </w:p>
    <w:p w14:paraId="646266F5" w14:textId="77777777" w:rsidR="00E136CF" w:rsidRDefault="00E136CF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7C9FCD7" w14:textId="77777777" w:rsidR="008A5209" w:rsidRDefault="008A5209" w:rsidP="008A5209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AECBC35" w14:textId="7AF5A62F" w:rsidR="008A5209" w:rsidRDefault="008A5209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3: </w:t>
      </w:r>
      <w:r w:rsidRPr="008A5209">
        <w:rPr>
          <w:rFonts w:ascii="Times New Roman" w:eastAsia="Times New Roman" w:hAnsi="Times New Roman" w:cs="Times New Roman"/>
          <w:b/>
          <w:bCs/>
          <w:color w:val="000000"/>
          <w:sz w:val="28"/>
        </w:rPr>
        <w:t>Obtain the session cookie string using a reflective XSS attack.</w:t>
      </w:r>
    </w:p>
    <w:p w14:paraId="420C99F5" w14:textId="784D73B3" w:rsidR="00590654" w:rsidRDefault="00AB3F43" w:rsidP="009502D9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9502D9">
        <w:rPr>
          <w:rFonts w:ascii="Times New Roman" w:hAnsi="Times New Roman" w:cs="Times New Roman"/>
        </w:rPr>
        <w:t>Log in as admin with password</w:t>
      </w:r>
      <w:r w:rsidR="009502D9">
        <w:rPr>
          <w:rFonts w:ascii="Times New Roman" w:hAnsi="Times New Roman" w:cs="Times New Roman"/>
        </w:rPr>
        <w:t xml:space="preserve"> “</w:t>
      </w:r>
      <w:proofErr w:type="spellStart"/>
      <w:r w:rsidR="00F45B65">
        <w:rPr>
          <w:rFonts w:ascii="Times New Roman" w:hAnsi="Times New Roman" w:cs="Times New Roman"/>
        </w:rPr>
        <w:t>abcd</w:t>
      </w:r>
      <w:proofErr w:type="spellEnd"/>
      <w:r w:rsidR="009502D9">
        <w:rPr>
          <w:rFonts w:ascii="Times New Roman" w:hAnsi="Times New Roman" w:cs="Times New Roman"/>
        </w:rPr>
        <w:t>”</w:t>
      </w:r>
    </w:p>
    <w:p w14:paraId="76217C6A" w14:textId="0D3758C2" w:rsidR="00F45B65" w:rsidRPr="00F45B65" w:rsidRDefault="00F45B65" w:rsidP="00F45B6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F45B65">
        <w:rPr>
          <w:rFonts w:ascii="Times New Roman" w:hAnsi="Times New Roman" w:cs="Times New Roman"/>
        </w:rPr>
        <w:t>Set DVWA Security Level</w:t>
      </w:r>
      <w:r>
        <w:rPr>
          <w:rFonts w:ascii="Times New Roman" w:hAnsi="Times New Roman" w:cs="Times New Roman"/>
        </w:rPr>
        <w:t xml:space="preserve"> as “low”</w:t>
      </w:r>
    </w:p>
    <w:p w14:paraId="787B23AB" w14:textId="31C1AA5D" w:rsidR="00590654" w:rsidRPr="00F45B65" w:rsidRDefault="00F45B65" w:rsidP="00F45B65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XSS attack to steal the session ID</w:t>
      </w:r>
    </w:p>
    <w:p w14:paraId="1F54B9C2" w14:textId="719C61C3" w:rsidR="00F45B65" w:rsidRDefault="00F45B65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noProof/>
          <w:color w:val="000000"/>
          <w:sz w:val="28"/>
        </w:rPr>
        <w:drawing>
          <wp:inline distT="0" distB="0" distL="0" distR="0" wp14:anchorId="6EA60602" wp14:editId="522885CC">
            <wp:extent cx="3999476" cy="2351379"/>
            <wp:effectExtent l="0" t="0" r="0" b="11430"/>
            <wp:docPr id="1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165" cy="23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1444E5" w14:textId="50EE21E0" w:rsidR="0038373D" w:rsidRDefault="00F45B65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noProof/>
          <w:color w:val="000000"/>
          <w:sz w:val="28"/>
        </w:rPr>
        <w:lastRenderedPageBreak/>
        <w:drawing>
          <wp:inline distT="0" distB="0" distL="0" distR="0" wp14:anchorId="772D25C7" wp14:editId="1A224A89">
            <wp:extent cx="3885660" cy="1998640"/>
            <wp:effectExtent l="0" t="0" r="635" b="8255"/>
            <wp:docPr id="1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013" cy="1998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B82CF" w14:textId="4337E09E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C837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</w:t>
      </w:r>
      <w:r w:rsidR="00C8378F">
        <w:rPr>
          <w:rFonts w:ascii="Times New Roman" w:eastAsia="Times New Roman" w:hAnsi="Times New Roman" w:cs="Times New Roman"/>
          <w:b/>
          <w:bCs/>
          <w:color w:val="000000"/>
          <w:sz w:val="28"/>
        </w:rPr>
        <w:t>4</w:t>
      </w:r>
      <w:r w:rsidRPr="00C8378F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: </w:t>
      </w:r>
      <w:r w:rsidR="008A5209" w:rsidRPr="00C8378F">
        <w:rPr>
          <w:rFonts w:ascii="Times New Roman" w:eastAsia="Times New Roman" w:hAnsi="Times New Roman" w:cs="Times New Roman"/>
          <w:b/>
          <w:bCs/>
          <w:color w:val="000000"/>
          <w:sz w:val="28"/>
        </w:rPr>
        <w:t>Create a curl CSRF string to reset the admin password.</w:t>
      </w:r>
    </w:p>
    <w:p w14:paraId="0AA8053F" w14:textId="77777777" w:rsidR="00CE1658" w:rsidRPr="00C8378F" w:rsidRDefault="00CE1658" w:rsidP="00C8378F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C8378F">
        <w:rPr>
          <w:rFonts w:ascii="Times New Roman" w:hAnsi="Times New Roman" w:cs="Times New Roman"/>
        </w:rPr>
        <w:t>Go to notepad</w:t>
      </w:r>
    </w:p>
    <w:p w14:paraId="6ADDEA6C" w14:textId="77777777" w:rsidR="00CE1658" w:rsidRPr="00C8378F" w:rsidRDefault="00CE1658" w:rsidP="00C8378F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C8378F">
        <w:rPr>
          <w:rFonts w:ascii="Times New Roman" w:hAnsi="Times New Roman" w:cs="Times New Roman"/>
        </w:rPr>
        <w:t>In notepad type the following</w:t>
      </w:r>
    </w:p>
    <w:p w14:paraId="5E771556" w14:textId="77777777" w:rsidR="00CE1658" w:rsidRPr="00C8378F" w:rsidRDefault="00CE1658" w:rsidP="00C8378F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proofErr w:type="gramStart"/>
      <w:r w:rsidRPr="00C8378F">
        <w:rPr>
          <w:rFonts w:ascii="Times New Roman" w:hAnsi="Times New Roman" w:cs="Times New Roman"/>
        </w:rPr>
        <w:t>curl</w:t>
      </w:r>
      <w:proofErr w:type="gramEnd"/>
      <w:r w:rsidRPr="00C8378F">
        <w:rPr>
          <w:rFonts w:ascii="Times New Roman" w:hAnsi="Times New Roman" w:cs="Times New Roman"/>
        </w:rPr>
        <w:t xml:space="preserve"> --cookie "" --location ""</w:t>
      </w:r>
    </w:p>
    <w:p w14:paraId="197A77DC" w14:textId="77777777" w:rsidR="00CE1658" w:rsidRPr="00C8378F" w:rsidRDefault="00CE1658" w:rsidP="00C8378F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 w:rsidRPr="00C8378F">
        <w:rPr>
          <w:rFonts w:ascii="Times New Roman" w:hAnsi="Times New Roman" w:cs="Times New Roman"/>
        </w:rPr>
        <w:t>Place the cookie string between the quotes after the --cookie tag.</w:t>
      </w:r>
    </w:p>
    <w:p w14:paraId="1BE09B88" w14:textId="77DC83B4" w:rsidR="00CE1658" w:rsidRPr="00C8378F" w:rsidRDefault="00CE1658" w:rsidP="00C8378F">
      <w:pPr>
        <w:pStyle w:val="ListParagraph"/>
        <w:numPr>
          <w:ilvl w:val="1"/>
          <w:numId w:val="31"/>
        </w:numPr>
        <w:rPr>
          <w:rFonts w:ascii="Times New Roman" w:hAnsi="Times New Roman" w:cs="Times New Roman"/>
        </w:rPr>
      </w:pPr>
      <w:r w:rsidRPr="00C8378F">
        <w:rPr>
          <w:rFonts w:ascii="Times New Roman" w:hAnsi="Times New Roman" w:cs="Times New Roman"/>
        </w:rPr>
        <w:t>Place the html string between the quotes after the --location tag.</w:t>
      </w:r>
    </w:p>
    <w:p w14:paraId="6E23BF43" w14:textId="29A25A02" w:rsidR="00CE1658" w:rsidRPr="00C8378F" w:rsidRDefault="00CE1658" w:rsidP="00C8378F">
      <w:pPr>
        <w:pStyle w:val="ListParagraph"/>
        <w:numPr>
          <w:ilvl w:val="1"/>
          <w:numId w:val="31"/>
        </w:num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C8378F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656F7C7" wp14:editId="102184E3">
                <wp:simplePos x="0" y="0"/>
                <wp:positionH relativeFrom="column">
                  <wp:posOffset>228600</wp:posOffset>
                </wp:positionH>
                <wp:positionV relativeFrom="paragraph">
                  <wp:posOffset>54610</wp:posOffset>
                </wp:positionV>
                <wp:extent cx="5372100" cy="457200"/>
                <wp:effectExtent l="0" t="0" r="38100" b="25400"/>
                <wp:wrapSquare wrapText="bothSides"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4572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EFB71A" w14:textId="1B64162E" w:rsidR="008A5209" w:rsidRPr="00CE1658" w:rsidRDefault="008A5209" w:rsidP="00CE1658">
                            <w:pPr>
                              <w:spacing w:after="0" w:line="240" w:lineRule="auto"/>
                              <w:rPr>
                                <w:rFonts w:ascii="Times" w:eastAsiaTheme="minorEastAsia" w:hAnsi="Times" w:cs="Times New Roman"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Arial" w:eastAsiaTheme="minorEastAsia" w:hAnsi="Arial" w:cs="Arial"/>
                                <w:color w:val="000000"/>
                                <w:sz w:val="16"/>
                              </w:rPr>
                              <w:t xml:space="preserve">URL: </w:t>
                            </w:r>
                            <w:r w:rsidRPr="00CE1658"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http://10.0.2.9/dvwa/vulnerabilities/csrf/</w:t>
                            </w:r>
                            <w:proofErr w:type="gramStart"/>
                            <w:r w:rsidRPr="00CE1658"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?password</w:t>
                            </w:r>
                            <w:proofErr w:type="gramEnd"/>
                            <w:r w:rsidRPr="00CE1658"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_new=</w:t>
                            </w:r>
                            <w:r w:rsidRPr="00CE1658">
                              <w:rPr>
                                <w:rFonts w:ascii="Arial" w:eastAsiaTheme="minorEastAsia" w:hAnsi="Arial" w:cs="Arial"/>
                                <w:color w:val="2F5496" w:themeColor="accent5" w:themeShade="BF"/>
                                <w:sz w:val="16"/>
                              </w:rPr>
                              <w:t>abcd</w:t>
                            </w:r>
                            <w:r w:rsidRPr="00CE1658"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&amp;password_conf=</w:t>
                            </w:r>
                            <w:r w:rsidRPr="00CE1658">
                              <w:rPr>
                                <w:rFonts w:ascii="Arial" w:eastAsiaTheme="minorEastAsia" w:hAnsi="Arial" w:cs="Arial"/>
                                <w:color w:val="2F5496" w:themeColor="accent5" w:themeShade="BF"/>
                                <w:sz w:val="16"/>
                              </w:rPr>
                              <w:t>abcd</w:t>
                            </w:r>
                            <w:r w:rsidRPr="00CE1658"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&amp;Change=Change#</w:t>
                            </w:r>
                          </w:p>
                          <w:p w14:paraId="255039B0" w14:textId="77777777" w:rsidR="008A5209" w:rsidRPr="00CE1658" w:rsidRDefault="008A5209" w:rsidP="00CE1658">
                            <w:pPr>
                              <w:spacing w:after="0" w:line="240" w:lineRule="auto"/>
                              <w:rPr>
                                <w:rFonts w:ascii="Times" w:eastAsia="Times New Roman" w:hAnsi="Times" w:cs="Times New Roman"/>
                                <w:sz w:val="14"/>
                                <w:szCs w:val="20"/>
                              </w:rPr>
                            </w:pPr>
                          </w:p>
                          <w:p w14:paraId="11C1D53B" w14:textId="69B39A61" w:rsidR="008A5209" w:rsidRPr="00CE1658" w:rsidRDefault="008A5209" w:rsidP="00CE1658">
                            <w:pPr>
                              <w:spacing w:after="0" w:line="240" w:lineRule="auto"/>
                              <w:rPr>
                                <w:rFonts w:ascii="Times" w:eastAsia="Times New Roman" w:hAnsi="Times" w:cs="Times New Roman"/>
                                <w:sz w:val="14"/>
                                <w:szCs w:val="20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000000"/>
                                <w:sz w:val="16"/>
                              </w:rPr>
                              <w:t xml:space="preserve">Cookie: </w:t>
                            </w:r>
                            <w:r w:rsidRPr="00CE1658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</w:rPr>
                              <w:t>security=low; PHPSESSID=3cc4d5838f93756267040b352a74249d</w:t>
                            </w:r>
                          </w:p>
                          <w:p w14:paraId="7892BDAC" w14:textId="77777777" w:rsidR="008A5209" w:rsidRDefault="008A520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" o:spid="_x0000_s1027" type="#_x0000_t202" style="position:absolute;left:0;text-align:left;margin-left:18pt;margin-top:4.3pt;width:423pt;height:3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" fillcolor="white [3201]" strokecolor="#ed7d31 [3205]" strokeweight="1pt">
                <v:textbox>
                  <w:txbxContent>
                    <w:p w14:paraId="36EFB71A" w14:textId="1B64162E" w:rsidR="008A5209" w:rsidRPr="00CE1658" w:rsidRDefault="008A5209" w:rsidP="00CE1658">
                      <w:pPr>
                        <w:spacing w:after="0" w:line="240" w:lineRule="auto"/>
                        <w:rPr>
                          <w:rFonts w:ascii="Times" w:eastAsiaTheme="minorEastAsia" w:hAnsi="Times" w:cs="Times New Roman"/>
                          <w:sz w:val="14"/>
                          <w:szCs w:val="20"/>
                        </w:rPr>
                      </w:pPr>
                      <w:r>
                        <w:rPr>
                          <w:rFonts w:ascii="Arial" w:eastAsiaTheme="minorEastAsia" w:hAnsi="Arial" w:cs="Arial"/>
                          <w:color w:val="000000"/>
                          <w:sz w:val="16"/>
                        </w:rPr>
                        <w:t xml:space="preserve">URL: </w:t>
                      </w:r>
                      <w:r w:rsidRPr="00CE1658"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http://10.0.2.9/dvwa/vulnerabilities/csrf/</w:t>
                      </w:r>
                      <w:proofErr w:type="gramStart"/>
                      <w:r w:rsidRPr="00CE1658"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?password</w:t>
                      </w:r>
                      <w:proofErr w:type="gramEnd"/>
                      <w:r w:rsidRPr="00CE1658"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_new=</w:t>
                      </w:r>
                      <w:r w:rsidRPr="00CE1658">
                        <w:rPr>
                          <w:rFonts w:ascii="Arial" w:eastAsiaTheme="minorEastAsia" w:hAnsi="Arial" w:cs="Arial"/>
                          <w:color w:val="2F5496" w:themeColor="accent5" w:themeShade="BF"/>
                          <w:sz w:val="16"/>
                        </w:rPr>
                        <w:t>abcd</w:t>
                      </w:r>
                      <w:r w:rsidRPr="00CE1658"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&amp;password_conf=</w:t>
                      </w:r>
                      <w:r w:rsidRPr="00CE1658">
                        <w:rPr>
                          <w:rFonts w:ascii="Arial" w:eastAsiaTheme="minorEastAsia" w:hAnsi="Arial" w:cs="Arial"/>
                          <w:color w:val="2F5496" w:themeColor="accent5" w:themeShade="BF"/>
                          <w:sz w:val="16"/>
                        </w:rPr>
                        <w:t>abcd</w:t>
                      </w:r>
                      <w:r w:rsidRPr="00CE1658"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&amp;Change=Change#</w:t>
                      </w:r>
                    </w:p>
                    <w:p w14:paraId="255039B0" w14:textId="77777777" w:rsidR="008A5209" w:rsidRPr="00CE1658" w:rsidRDefault="008A5209" w:rsidP="00CE1658">
                      <w:pPr>
                        <w:spacing w:after="0" w:line="240" w:lineRule="auto"/>
                        <w:rPr>
                          <w:rFonts w:ascii="Times" w:eastAsia="Times New Roman" w:hAnsi="Times" w:cs="Times New Roman"/>
                          <w:sz w:val="14"/>
                          <w:szCs w:val="20"/>
                        </w:rPr>
                      </w:pPr>
                    </w:p>
                    <w:p w14:paraId="11C1D53B" w14:textId="69B39A61" w:rsidR="008A5209" w:rsidRPr="00CE1658" w:rsidRDefault="008A5209" w:rsidP="00CE1658">
                      <w:pPr>
                        <w:spacing w:after="0" w:line="240" w:lineRule="auto"/>
                        <w:rPr>
                          <w:rFonts w:ascii="Times" w:eastAsia="Times New Roman" w:hAnsi="Times" w:cs="Times New Roman"/>
                          <w:sz w:val="14"/>
                          <w:szCs w:val="20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000000"/>
                          <w:sz w:val="16"/>
                        </w:rPr>
                        <w:t xml:space="preserve">Cookie: </w:t>
                      </w:r>
                      <w:r w:rsidRPr="00CE1658">
                        <w:rPr>
                          <w:rFonts w:ascii="Arial" w:eastAsia="Times New Roman" w:hAnsi="Arial" w:cs="Arial"/>
                          <w:color w:val="FF0000"/>
                          <w:sz w:val="16"/>
                        </w:rPr>
                        <w:t>security=low; PHPSESSID=3cc4d5838f93756267040b352a74249d</w:t>
                      </w:r>
                    </w:p>
                    <w:p w14:paraId="7892BDAC" w14:textId="77777777" w:rsidR="008A5209" w:rsidRDefault="008A5209"/>
                  </w:txbxContent>
                </v:textbox>
                <w10:wrap type="square"/>
              </v:shape>
            </w:pict>
          </mc:Fallback>
        </mc:AlternateContent>
      </w:r>
      <w:r w:rsidRPr="00C8378F">
        <w:rPr>
          <w:rFonts w:ascii="Times New Roman" w:hAnsi="Times New Roman" w:cs="Times New Roman"/>
        </w:rPr>
        <w:t>Replace the password "</w:t>
      </w:r>
      <w:proofErr w:type="spellStart"/>
      <w:r w:rsidRPr="00C8378F">
        <w:rPr>
          <w:rFonts w:ascii="Times New Roman" w:hAnsi="Times New Roman" w:cs="Times New Roman"/>
        </w:rPr>
        <w:t>abcd</w:t>
      </w:r>
      <w:proofErr w:type="spellEnd"/>
      <w:r w:rsidRPr="00C8378F">
        <w:rPr>
          <w:rFonts w:ascii="Times New Roman" w:hAnsi="Times New Roman" w:cs="Times New Roman"/>
        </w:rPr>
        <w:t>" password with any password you want, e.g.,"</w:t>
      </w:r>
      <w:proofErr w:type="spellStart"/>
      <w:r w:rsidRPr="00C8378F">
        <w:rPr>
          <w:rFonts w:ascii="Times New Roman" w:hAnsi="Times New Roman" w:cs="Times New Roman"/>
        </w:rPr>
        <w:t>mypwd</w:t>
      </w:r>
      <w:proofErr w:type="spellEnd"/>
      <w:r w:rsidRPr="00C8378F">
        <w:rPr>
          <w:rFonts w:ascii="Times New Roman" w:hAnsi="Times New Roman" w:cs="Times New Roman"/>
        </w:rPr>
        <w:t>"</w:t>
      </w:r>
    </w:p>
    <w:p w14:paraId="4F7DDA36" w14:textId="2A29240F" w:rsidR="00C8378F" w:rsidRPr="00C8378F" w:rsidRDefault="00C8378F" w:rsidP="00C8378F">
      <w:pPr>
        <w:pStyle w:val="ListParagraph"/>
        <w:numPr>
          <w:ilvl w:val="1"/>
          <w:numId w:val="31"/>
        </w:num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proofErr w:type="spellStart"/>
      <w:proofErr w:type="gramStart"/>
      <w:r>
        <w:rPr>
          <w:rFonts w:ascii="Times New Roman" w:hAnsi="Times New Roman" w:cs="Times New Roman"/>
        </w:rPr>
        <w:t>grep</w:t>
      </w:r>
      <w:proofErr w:type="spellEnd"/>
      <w:proofErr w:type="gramEnd"/>
      <w:r>
        <w:rPr>
          <w:rFonts w:ascii="Times New Roman" w:hAnsi="Times New Roman" w:cs="Times New Roman"/>
        </w:rPr>
        <w:t xml:space="preserve"> the key words and save in to a file, i.e., curl.txt</w:t>
      </w:r>
    </w:p>
    <w:p w14:paraId="3167368E" w14:textId="1A31102F" w:rsidR="00170DAD" w:rsidRPr="00E96DD5" w:rsidRDefault="00FF5D10" w:rsidP="00E96DD5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E96DD5">
        <w:rPr>
          <w:rFonts w:ascii="Times New Roman" w:hAnsi="Times New Roman" w:cs="Times New Roma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E2D297F" wp14:editId="07E3EEB6">
                <wp:simplePos x="0" y="0"/>
                <wp:positionH relativeFrom="column">
                  <wp:posOffset>228600</wp:posOffset>
                </wp:positionH>
                <wp:positionV relativeFrom="paragraph">
                  <wp:posOffset>22860</wp:posOffset>
                </wp:positionV>
                <wp:extent cx="5372100" cy="571500"/>
                <wp:effectExtent l="0" t="0" r="38100" b="38100"/>
                <wp:wrapSquare wrapText="bothSides"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72100" cy="571500"/>
                        </a:xfrm>
                        <a:prstGeom prst="rect">
                          <a:avLst/>
                        </a:prstGeom>
                        <a:ln/>
                        <a:extLst>
                          <a:ext uri="{C572A759-6A51-4108-AA02-DFA0A04FC94B}">
                            <ma14:wrappingTextBoxFlag xmlns:ma14="http://schemas.microsoft.com/office/mac/drawingml/2011/main"/>
                          </a:ext>
                        </a:extLst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796AEF" w14:textId="77777777" w:rsidR="008A5209" w:rsidRPr="00170DAD" w:rsidRDefault="008A5209" w:rsidP="008A5209">
                            <w:pPr>
                              <w:spacing w:after="0" w:line="240" w:lineRule="auto"/>
                              <w:rPr>
                                <w:rFonts w:ascii="Times" w:eastAsiaTheme="minorEastAsia" w:hAnsi="Times" w:cs="Times New Roman"/>
                                <w:sz w:val="14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Arial" w:eastAsiaTheme="minorEastAsia" w:hAnsi="Arial" w:cs="Arial"/>
                                <w:color w:val="000000"/>
                                <w:sz w:val="16"/>
                              </w:rPr>
                              <w:t>curl</w:t>
                            </w:r>
                            <w:proofErr w:type="gramEnd"/>
                            <w:r>
                              <w:rPr>
                                <w:rFonts w:ascii="Arial" w:eastAsiaTheme="minorEastAsia" w:hAnsi="Arial" w:cs="Arial"/>
                                <w:color w:val="000000"/>
                                <w:sz w:val="16"/>
                              </w:rPr>
                              <w:t xml:space="preserve">  --cookie “</w:t>
                            </w:r>
                            <w:r w:rsidRPr="00CE1658">
                              <w:rPr>
                                <w:rFonts w:ascii="Arial" w:eastAsia="Times New Roman" w:hAnsi="Arial" w:cs="Arial"/>
                                <w:color w:val="FF0000"/>
                                <w:sz w:val="16"/>
                              </w:rPr>
                              <w:t>security=low; PHPSESSID=3cc4d5838f93756267040b352a74249d</w:t>
                            </w:r>
                            <w:r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 xml:space="preserve">“  </w:t>
                            </w:r>
                            <w:r w:rsidRPr="00170DAD">
                              <w:rPr>
                                <w:rFonts w:ascii="Arial" w:eastAsiaTheme="minorEastAsia" w:hAnsi="Arial" w:cs="Arial"/>
                                <w:color w:val="000000"/>
                                <w:sz w:val="16"/>
                              </w:rPr>
                              <w:t xml:space="preserve">--location </w:t>
                            </w:r>
                            <w:hyperlink r:id="rId16" w:history="1">
                              <w:r w:rsidRPr="00677093">
                                <w:rPr>
                                  <w:rStyle w:val="Hyperlink"/>
                                  <w:rFonts w:ascii="Arial" w:eastAsiaTheme="minorEastAsia" w:hAnsi="Arial" w:cs="Arial"/>
                                  <w:sz w:val="16"/>
                                </w:rPr>
                                <w:t>http://10.0.2.9/dvwa/vulnerabilities/csrf/?password_new=mypwd&amp;password_conf=mypwd&amp;Change=Change#</w:t>
                              </w:r>
                            </w:hyperlink>
                            <w:r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 xml:space="preserve"> | </w:t>
                            </w:r>
                            <w:proofErr w:type="spellStart"/>
                            <w:r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>grep</w:t>
                            </w:r>
                            <w:proofErr w:type="spellEnd"/>
                            <w:r>
                              <w:rPr>
                                <w:rFonts w:ascii="Arial" w:eastAsiaTheme="minorEastAsia" w:hAnsi="Arial" w:cs="Arial"/>
                                <w:color w:val="FF0000"/>
                                <w:sz w:val="16"/>
                              </w:rPr>
                              <w:t xml:space="preserve"> “Password Changed” | tee curl.txt</w:t>
                            </w:r>
                          </w:p>
                          <w:p w14:paraId="4FCBCE68" w14:textId="3635DD59" w:rsidR="008A5209" w:rsidRPr="00170DAD" w:rsidRDefault="008A5209" w:rsidP="00FF5D10">
                            <w:pPr>
                              <w:spacing w:after="0" w:line="240" w:lineRule="auto"/>
                              <w:rPr>
                                <w:rFonts w:ascii="Times" w:eastAsiaTheme="minorEastAsia" w:hAnsi="Times" w:cs="Times New Roman"/>
                                <w:sz w:val="14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8" o:spid="_x0000_s1028" type="#_x0000_t202" style="position:absolute;left:0;text-align:left;margin-left:18pt;margin-top:1.8pt;width:423pt;height: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" fillcolor="white [3201]" strokecolor="#ed7d31 [3205]" strokeweight="1pt">
                <v:textbox>
                  <w:txbxContent>
                    <w:p w14:paraId="4B796AEF" w14:textId="77777777" w:rsidR="008A5209" w:rsidRPr="00170DAD" w:rsidRDefault="008A5209" w:rsidP="008A5209">
                      <w:pPr>
                        <w:spacing w:after="0" w:line="240" w:lineRule="auto"/>
                        <w:rPr>
                          <w:rFonts w:ascii="Times" w:eastAsiaTheme="minorEastAsia" w:hAnsi="Times" w:cs="Times New Roman"/>
                          <w:sz w:val="14"/>
                          <w:szCs w:val="20"/>
                        </w:rPr>
                      </w:pPr>
                      <w:proofErr w:type="gramStart"/>
                      <w:r>
                        <w:rPr>
                          <w:rFonts w:ascii="Arial" w:eastAsiaTheme="minorEastAsia" w:hAnsi="Arial" w:cs="Arial"/>
                          <w:color w:val="000000"/>
                          <w:sz w:val="16"/>
                        </w:rPr>
                        <w:t>curl</w:t>
                      </w:r>
                      <w:proofErr w:type="gramEnd"/>
                      <w:r>
                        <w:rPr>
                          <w:rFonts w:ascii="Arial" w:eastAsiaTheme="minorEastAsia" w:hAnsi="Arial" w:cs="Arial"/>
                          <w:color w:val="000000"/>
                          <w:sz w:val="16"/>
                        </w:rPr>
                        <w:t xml:space="preserve">  --cookie “</w:t>
                      </w:r>
                      <w:r w:rsidRPr="00CE1658">
                        <w:rPr>
                          <w:rFonts w:ascii="Arial" w:eastAsia="Times New Roman" w:hAnsi="Arial" w:cs="Arial"/>
                          <w:color w:val="FF0000"/>
                          <w:sz w:val="16"/>
                        </w:rPr>
                        <w:t>security=low; PHPSESSID=3cc4d5838f93756267040b352a74249d</w:t>
                      </w:r>
                      <w:r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 xml:space="preserve">“  </w:t>
                      </w:r>
                      <w:r w:rsidRPr="00170DAD">
                        <w:rPr>
                          <w:rFonts w:ascii="Arial" w:eastAsiaTheme="minorEastAsia" w:hAnsi="Arial" w:cs="Arial"/>
                          <w:color w:val="000000"/>
                          <w:sz w:val="16"/>
                        </w:rPr>
                        <w:t xml:space="preserve">--location </w:t>
                      </w:r>
                      <w:hyperlink r:id="rId17" w:history="1">
                        <w:r w:rsidRPr="00677093">
                          <w:rPr>
                            <w:rStyle w:val="Hyperlink"/>
                            <w:rFonts w:ascii="Arial" w:eastAsiaTheme="minorEastAsia" w:hAnsi="Arial" w:cs="Arial"/>
                            <w:sz w:val="16"/>
                          </w:rPr>
                          <w:t>http://10.0.2.9/dvwa/vulnerabilities/csrf/?password_new=mypwd&amp;password_conf=mypwd&amp;Change=Change#</w:t>
                        </w:r>
                      </w:hyperlink>
                      <w:r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 xml:space="preserve"> | </w:t>
                      </w:r>
                      <w:proofErr w:type="spellStart"/>
                      <w:r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>grep</w:t>
                      </w:r>
                      <w:proofErr w:type="spellEnd"/>
                      <w:r>
                        <w:rPr>
                          <w:rFonts w:ascii="Arial" w:eastAsiaTheme="minorEastAsia" w:hAnsi="Arial" w:cs="Arial"/>
                          <w:color w:val="FF0000"/>
                          <w:sz w:val="16"/>
                        </w:rPr>
                        <w:t xml:space="preserve"> “Password Changed” | tee curl.txt</w:t>
                      </w:r>
                    </w:p>
                    <w:p w14:paraId="4FCBCE68" w14:textId="3635DD59" w:rsidR="008A5209" w:rsidRPr="00170DAD" w:rsidRDefault="008A5209" w:rsidP="00FF5D10">
                      <w:pPr>
                        <w:spacing w:after="0" w:line="240" w:lineRule="auto"/>
                        <w:rPr>
                          <w:rFonts w:ascii="Times" w:eastAsiaTheme="minorEastAsia" w:hAnsi="Times" w:cs="Times New Roman"/>
                          <w:sz w:val="14"/>
                          <w:szCs w:val="20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96DD5" w:rsidRPr="00E96DD5">
        <w:rPr>
          <w:rFonts w:ascii="Times New Roman" w:hAnsi="Times New Roman" w:cs="Times New Roman"/>
        </w:rPr>
        <w:t>Open a terminal and execute the command</w:t>
      </w:r>
    </w:p>
    <w:p w14:paraId="5F3E0A81" w14:textId="46A303CF" w:rsidR="006C5E90" w:rsidRDefault="00FF5D10" w:rsidP="00387010">
      <w:pPr>
        <w:spacing w:before="100" w:beforeAutospacing="1" w:after="100" w:afterAutospacing="1" w:line="240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  <w:noProof/>
        </w:rPr>
        <w:drawing>
          <wp:inline distT="0" distB="0" distL="0" distR="0" wp14:anchorId="24263942" wp14:editId="6F23E596">
            <wp:extent cx="5431741" cy="1528309"/>
            <wp:effectExtent l="0" t="0" r="4445" b="0"/>
            <wp:docPr id="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3514" cy="15288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5DE56" w14:textId="353D497E" w:rsidR="006C5E90" w:rsidRPr="00387010" w:rsidRDefault="00387010" w:rsidP="00387010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 w:rsidRPr="00387010">
        <w:rPr>
          <w:rFonts w:ascii="Times New Roman" w:hAnsi="Times New Roman" w:cs="Times New Roman"/>
        </w:rPr>
        <w:t>Log in use the new password “</w:t>
      </w:r>
      <w:proofErr w:type="spellStart"/>
      <w:r w:rsidRPr="00387010">
        <w:rPr>
          <w:rFonts w:ascii="Times New Roman" w:hAnsi="Times New Roman" w:cs="Times New Roman"/>
        </w:rPr>
        <w:t>mypwd</w:t>
      </w:r>
      <w:proofErr w:type="spellEnd"/>
      <w:r w:rsidRPr="00387010">
        <w:rPr>
          <w:rFonts w:ascii="Times New Roman" w:hAnsi="Times New Roman" w:cs="Times New Roman"/>
        </w:rPr>
        <w:t>”</w:t>
      </w:r>
    </w:p>
    <w:p w14:paraId="49CF8386" w14:textId="77777777" w:rsidR="006C5E90" w:rsidRDefault="006C5E90" w:rsidP="00170DAD">
      <w:pPr>
        <w:spacing w:before="100" w:beforeAutospacing="1" w:after="100" w:afterAutospacing="1" w:line="240" w:lineRule="auto"/>
        <w:rPr>
          <w:rFonts w:eastAsia="Times New Roman" w:cs="Times New Roman"/>
        </w:rPr>
      </w:pPr>
    </w:p>
    <w:p w14:paraId="51F8BEA2" w14:textId="2BC56918" w:rsidR="00FF5D10" w:rsidRDefault="007F313E" w:rsidP="00387010">
      <w:pPr>
        <w:spacing w:before="100" w:beforeAutospacing="1" w:after="100" w:afterAutospacing="1" w:line="240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  <w:noProof/>
        </w:rPr>
        <w:lastRenderedPageBreak/>
        <w:drawing>
          <wp:inline distT="0" distB="0" distL="0" distR="0" wp14:anchorId="3DD9E86F" wp14:editId="4E7698DA">
            <wp:extent cx="2622381" cy="2110154"/>
            <wp:effectExtent l="177800" t="177800" r="375285" b="379095"/>
            <wp:docPr id="2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381" cy="21101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723923" w14:textId="35827FB4" w:rsidR="00387010" w:rsidRPr="00387010" w:rsidRDefault="00387010" w:rsidP="00387010">
      <w:pPr>
        <w:pStyle w:val="ListParagraph"/>
        <w:numPr>
          <w:ilvl w:val="0"/>
          <w:numId w:val="3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lear all the changes</w:t>
      </w:r>
    </w:p>
    <w:p w14:paraId="51FCB118" w14:textId="1B63E77A" w:rsidR="007F313E" w:rsidRDefault="007F313E" w:rsidP="00387010">
      <w:pPr>
        <w:spacing w:before="100" w:beforeAutospacing="1" w:after="100" w:afterAutospacing="1" w:line="240" w:lineRule="auto"/>
        <w:jc w:val="center"/>
        <w:rPr>
          <w:rFonts w:eastAsia="Times New Roman" w:cs="Times New Roman"/>
        </w:rPr>
      </w:pPr>
      <w:r>
        <w:rPr>
          <w:rFonts w:eastAsia="Times New Roman" w:cs="Times New Roman"/>
          <w:noProof/>
        </w:rPr>
        <w:drawing>
          <wp:inline distT="0" distB="0" distL="0" distR="0" wp14:anchorId="31F4A8E3" wp14:editId="65DD4CB7">
            <wp:extent cx="5597037" cy="1413358"/>
            <wp:effectExtent l="0" t="0" r="0" b="9525"/>
            <wp:docPr id="2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848" cy="1413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AF59E4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D184D3A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08579C44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2412894A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6299247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33DDA90D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59AB29EB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674002E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7B379616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1E85BEBC" w14:textId="77777777" w:rsidR="0038373D" w:rsidRDefault="0038373D" w:rsidP="0038373D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</w:p>
    <w:p w14:paraId="4A47B178" w14:textId="77777777" w:rsidR="0038373D" w:rsidRPr="0038373D" w:rsidRDefault="0038373D" w:rsidP="00B51F19">
      <w:pPr>
        <w:jc w:val="center"/>
        <w:rPr>
          <w:rFonts w:ascii="Times New Roman" w:eastAsia="Times New Roman" w:hAnsi="Times New Roman" w:cs="Times New Roman"/>
          <w:b/>
          <w:bCs/>
          <w:color w:val="000000"/>
          <w:sz w:val="36"/>
        </w:rPr>
      </w:pPr>
      <w:bookmarkStart w:id="0" w:name="_GoBack"/>
      <w:bookmarkEnd w:id="0"/>
      <w:r w:rsidRPr="0038373D">
        <w:rPr>
          <w:rFonts w:ascii="Times New Roman" w:eastAsia="Times New Roman" w:hAnsi="Times New Roman" w:cs="Times New Roman"/>
          <w:b/>
          <w:bCs/>
          <w:color w:val="000000"/>
          <w:sz w:val="36"/>
        </w:rPr>
        <w:lastRenderedPageBreak/>
        <w:t>How Does It Work</w:t>
      </w:r>
    </w:p>
    <w:p w14:paraId="3B702D00" w14:textId="77777777" w:rsidR="00590654" w:rsidRDefault="0038373D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  <w:r w:rsidRPr="0038373D">
        <w:rPr>
          <w:rFonts w:ascii="Times New Roman" w:eastAsia="Times New Roman" w:hAnsi="Times New Roman" w:cs="Times New Roman"/>
          <w:bCs/>
          <w:color w:val="000000"/>
          <w:sz w:val="28"/>
          <w:highlight w:val="yellow"/>
        </w:rPr>
        <w:t>This part describes the theory of the project.</w:t>
      </w:r>
    </w:p>
    <w:p w14:paraId="597B1BC3" w14:textId="77777777" w:rsidR="00590654" w:rsidRPr="00590654" w:rsidRDefault="00590654" w:rsidP="00590654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14:paraId="62E4DB9C" w14:textId="77777777"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14:paraId="00C9CC5D" w14:textId="77777777" w:rsidR="00400300" w:rsidRPr="00770985" w:rsidRDefault="00C0629D" w:rsidP="00C0629D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C0629D">
        <w:rPr>
          <w:rFonts w:ascii="Times New Roman" w:eastAsia="Times New Roman" w:hAnsi="Times New Roman" w:cs="Times New Roman"/>
          <w:bCs/>
          <w:color w:val="000000"/>
        </w:rPr>
        <w:t>http://www.computersecuritystudent.com/SECURITY_TOOLS/DVWA/DVWAv107/lesson10/</w:t>
      </w:r>
    </w:p>
    <w:sectPr w:rsidR="00400300" w:rsidRPr="00770985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73EBEF0" w14:textId="77777777" w:rsidR="008A5209" w:rsidRDefault="008A5209" w:rsidP="00EB2649">
      <w:pPr>
        <w:spacing w:after="0" w:line="240" w:lineRule="auto"/>
      </w:pPr>
      <w:r>
        <w:separator/>
      </w:r>
    </w:p>
  </w:endnote>
  <w:endnote w:type="continuationSeparator" w:id="0">
    <w:p w14:paraId="52725585" w14:textId="77777777" w:rsidR="008A5209" w:rsidRDefault="008A5209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Calibri Light">
    <w:altName w:val="Calibri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NimbusRomNo9L-Regu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Print">
    <w:altName w:val="Times New Roman"/>
    <w:charset w:val="00"/>
    <w:family w:val="auto"/>
    <w:pitch w:val="variable"/>
    <w:sig w:usb0="0000028F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36E28F" w14:textId="77777777" w:rsidR="008A5209" w:rsidRDefault="008A5209">
    <w:pPr>
      <w:pStyle w:val="Footer"/>
      <w:pBdr>
        <w:bottom w:val="double" w:sz="6" w:space="1" w:color="auto"/>
      </w:pBdr>
      <w:rPr>
        <w:rFonts w:ascii="Segoe Print" w:hAnsi="Segoe Print"/>
      </w:rPr>
    </w:pPr>
  </w:p>
  <w:p w14:paraId="119E68C3" w14:textId="77777777" w:rsidR="008A5209" w:rsidRPr="00AF6EFD" w:rsidRDefault="008A5209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B51F19" w:rsidRPr="00B51F19">
      <w:rPr>
        <w:rFonts w:ascii="Segoe Print" w:hAnsi="Segoe Print"/>
        <w:b/>
        <w:bCs/>
        <w:noProof/>
      </w:rPr>
      <w:t>6</w:t>
    </w:r>
    <w:r w:rsidRPr="00AF6EFD">
      <w:rPr>
        <w:rFonts w:ascii="Segoe Print" w:hAnsi="Segoe Print"/>
        <w:b/>
        <w:bCs/>
        <w:noProof/>
      </w:rPr>
      <w:fldChar w:fldCharType="end"/>
    </w:r>
  </w:p>
  <w:p w14:paraId="0525B37F" w14:textId="77777777" w:rsidR="008A5209" w:rsidRPr="009C26E5" w:rsidRDefault="008A5209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1834548" w14:textId="77777777" w:rsidR="008A5209" w:rsidRDefault="008A5209" w:rsidP="00EB2649">
      <w:pPr>
        <w:spacing w:after="0" w:line="240" w:lineRule="auto"/>
      </w:pPr>
      <w:r>
        <w:separator/>
      </w:r>
    </w:p>
  </w:footnote>
  <w:footnote w:type="continuationSeparator" w:id="0">
    <w:p w14:paraId="269393A0" w14:textId="77777777" w:rsidR="008A5209" w:rsidRDefault="008A5209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255EB3" w14:textId="77777777" w:rsidR="008A5209" w:rsidRPr="0074054E" w:rsidRDefault="008A5209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14:paraId="65AEDE41" w14:textId="77777777" w:rsidR="008A5209" w:rsidRPr="009C26E5" w:rsidRDefault="008A5209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>
    <w:nsid w:val="15C27B28"/>
    <w:multiLevelType w:val="hybridMultilevel"/>
    <w:tmpl w:val="EBB29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>
    <w:nsid w:val="1C132A25"/>
    <w:multiLevelType w:val="multilevel"/>
    <w:tmpl w:val="A0DEE040"/>
    <w:lvl w:ilvl="0">
      <w:start w:val="1"/>
      <w:numFmt w:val="decimal"/>
      <w:lvlText w:val="%1."/>
      <w:lvlJc w:val="left"/>
      <w:pPr>
        <w:ind w:left="360" w:hanging="360"/>
      </w:pPr>
      <w:rPr>
        <w:b w:val="0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1F2D44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>
    <w:nsid w:val="1FE5476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33F02CB6"/>
    <w:multiLevelType w:val="hybridMultilevel"/>
    <w:tmpl w:val="EBB29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6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8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9AB6A04"/>
    <w:multiLevelType w:val="hybridMultilevel"/>
    <w:tmpl w:val="EBB29A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F1C10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>
    <w:nsid w:val="67D22D16"/>
    <w:multiLevelType w:val="multilevel"/>
    <w:tmpl w:val="AACCE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D272333"/>
    <w:multiLevelType w:val="multilevel"/>
    <w:tmpl w:val="2640F3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20"/>
  </w:num>
  <w:num w:numId="2">
    <w:abstractNumId w:val="6"/>
  </w:num>
  <w:num w:numId="3">
    <w:abstractNumId w:val="24"/>
  </w:num>
  <w:num w:numId="4">
    <w:abstractNumId w:val="19"/>
  </w:num>
  <w:num w:numId="5">
    <w:abstractNumId w:val="4"/>
  </w:num>
  <w:num w:numId="6">
    <w:abstractNumId w:val="0"/>
  </w:num>
  <w:num w:numId="7">
    <w:abstractNumId w:val="26"/>
  </w:num>
  <w:num w:numId="8">
    <w:abstractNumId w:val="15"/>
  </w:num>
  <w:num w:numId="9">
    <w:abstractNumId w:val="27"/>
  </w:num>
  <w:num w:numId="10">
    <w:abstractNumId w:val="5"/>
  </w:num>
  <w:num w:numId="11">
    <w:abstractNumId w:val="16"/>
  </w:num>
  <w:num w:numId="12">
    <w:abstractNumId w:val="23"/>
  </w:num>
  <w:num w:numId="13">
    <w:abstractNumId w:val="28"/>
  </w:num>
  <w:num w:numId="14">
    <w:abstractNumId w:val="2"/>
  </w:num>
  <w:num w:numId="15">
    <w:abstractNumId w:val="30"/>
  </w:num>
  <w:num w:numId="16">
    <w:abstractNumId w:val="17"/>
  </w:num>
  <w:num w:numId="17">
    <w:abstractNumId w:val="11"/>
  </w:num>
  <w:num w:numId="18">
    <w:abstractNumId w:val="18"/>
  </w:num>
  <w:num w:numId="19">
    <w:abstractNumId w:val="1"/>
  </w:num>
  <w:num w:numId="20">
    <w:abstractNumId w:val="10"/>
  </w:num>
  <w:num w:numId="21">
    <w:abstractNumId w:val="12"/>
  </w:num>
  <w:num w:numId="22">
    <w:abstractNumId w:val="13"/>
  </w:num>
  <w:num w:numId="23">
    <w:abstractNumId w:val="25"/>
  </w:num>
  <w:num w:numId="24">
    <w:abstractNumId w:val="21"/>
  </w:num>
  <w:num w:numId="25">
    <w:abstractNumId w:val="9"/>
  </w:num>
  <w:num w:numId="26">
    <w:abstractNumId w:val="8"/>
  </w:num>
  <w:num w:numId="27">
    <w:abstractNumId w:val="29"/>
  </w:num>
  <w:num w:numId="28">
    <w:abstractNumId w:val="14"/>
  </w:num>
  <w:num w:numId="29">
    <w:abstractNumId w:val="22"/>
  </w:num>
  <w:num w:numId="30">
    <w:abstractNumId w:val="3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gFABrvo/ItAAAA"/>
  </w:docVars>
  <w:rsids>
    <w:rsidRoot w:val="00615E00"/>
    <w:rsid w:val="00006176"/>
    <w:rsid w:val="000170C8"/>
    <w:rsid w:val="00042B97"/>
    <w:rsid w:val="00046CE2"/>
    <w:rsid w:val="000532E1"/>
    <w:rsid w:val="00056774"/>
    <w:rsid w:val="00084D1F"/>
    <w:rsid w:val="000A1411"/>
    <w:rsid w:val="00133550"/>
    <w:rsid w:val="00170DAD"/>
    <w:rsid w:val="00175849"/>
    <w:rsid w:val="00186F68"/>
    <w:rsid w:val="00191435"/>
    <w:rsid w:val="001A482F"/>
    <w:rsid w:val="001B2911"/>
    <w:rsid w:val="001F0ACD"/>
    <w:rsid w:val="00235293"/>
    <w:rsid w:val="002823B1"/>
    <w:rsid w:val="002D7BC1"/>
    <w:rsid w:val="002E1DE5"/>
    <w:rsid w:val="002E4979"/>
    <w:rsid w:val="002E4B1E"/>
    <w:rsid w:val="002E5842"/>
    <w:rsid w:val="00303E10"/>
    <w:rsid w:val="00307B16"/>
    <w:rsid w:val="00314C12"/>
    <w:rsid w:val="0032426B"/>
    <w:rsid w:val="0038373D"/>
    <w:rsid w:val="00387010"/>
    <w:rsid w:val="00400300"/>
    <w:rsid w:val="0040558A"/>
    <w:rsid w:val="0040691C"/>
    <w:rsid w:val="00411908"/>
    <w:rsid w:val="0044590F"/>
    <w:rsid w:val="004747E9"/>
    <w:rsid w:val="00475343"/>
    <w:rsid w:val="004779BB"/>
    <w:rsid w:val="004A2C2C"/>
    <w:rsid w:val="004A48BF"/>
    <w:rsid w:val="004A6B74"/>
    <w:rsid w:val="004C0928"/>
    <w:rsid w:val="00522429"/>
    <w:rsid w:val="0052425F"/>
    <w:rsid w:val="00527399"/>
    <w:rsid w:val="0054590D"/>
    <w:rsid w:val="005613F5"/>
    <w:rsid w:val="00574A55"/>
    <w:rsid w:val="00590654"/>
    <w:rsid w:val="00594AD1"/>
    <w:rsid w:val="005A090B"/>
    <w:rsid w:val="005D4228"/>
    <w:rsid w:val="005E0FB1"/>
    <w:rsid w:val="005E2847"/>
    <w:rsid w:val="0060149B"/>
    <w:rsid w:val="00615E00"/>
    <w:rsid w:val="00623879"/>
    <w:rsid w:val="00624F95"/>
    <w:rsid w:val="00625802"/>
    <w:rsid w:val="00652256"/>
    <w:rsid w:val="00652941"/>
    <w:rsid w:val="006542B7"/>
    <w:rsid w:val="00667B0B"/>
    <w:rsid w:val="00676D01"/>
    <w:rsid w:val="006C5E90"/>
    <w:rsid w:val="006E378F"/>
    <w:rsid w:val="0074054E"/>
    <w:rsid w:val="00756082"/>
    <w:rsid w:val="00770985"/>
    <w:rsid w:val="0077412B"/>
    <w:rsid w:val="007A05CC"/>
    <w:rsid w:val="007A2F34"/>
    <w:rsid w:val="007A5427"/>
    <w:rsid w:val="007F313E"/>
    <w:rsid w:val="007F6FC7"/>
    <w:rsid w:val="008576E7"/>
    <w:rsid w:val="00860F91"/>
    <w:rsid w:val="00867176"/>
    <w:rsid w:val="00874767"/>
    <w:rsid w:val="008A5209"/>
    <w:rsid w:val="008C16D6"/>
    <w:rsid w:val="008E20C1"/>
    <w:rsid w:val="008E7479"/>
    <w:rsid w:val="008F3729"/>
    <w:rsid w:val="00900333"/>
    <w:rsid w:val="00913D64"/>
    <w:rsid w:val="009502D9"/>
    <w:rsid w:val="00970B29"/>
    <w:rsid w:val="009801A3"/>
    <w:rsid w:val="00990564"/>
    <w:rsid w:val="009B491C"/>
    <w:rsid w:val="009C26E5"/>
    <w:rsid w:val="009D7814"/>
    <w:rsid w:val="009E7C2D"/>
    <w:rsid w:val="009F518B"/>
    <w:rsid w:val="00A11EA8"/>
    <w:rsid w:val="00A4680C"/>
    <w:rsid w:val="00A5001E"/>
    <w:rsid w:val="00A60AC4"/>
    <w:rsid w:val="00A809CB"/>
    <w:rsid w:val="00A96CCD"/>
    <w:rsid w:val="00AB11A6"/>
    <w:rsid w:val="00AB2CE6"/>
    <w:rsid w:val="00AB3F43"/>
    <w:rsid w:val="00AC090D"/>
    <w:rsid w:val="00AE4EDB"/>
    <w:rsid w:val="00AE61D9"/>
    <w:rsid w:val="00AF6EFD"/>
    <w:rsid w:val="00B06FA1"/>
    <w:rsid w:val="00B0750A"/>
    <w:rsid w:val="00B21540"/>
    <w:rsid w:val="00B372CB"/>
    <w:rsid w:val="00B51F19"/>
    <w:rsid w:val="00B877EE"/>
    <w:rsid w:val="00BB5835"/>
    <w:rsid w:val="00BD2BF6"/>
    <w:rsid w:val="00BF3017"/>
    <w:rsid w:val="00C0629D"/>
    <w:rsid w:val="00C07AF9"/>
    <w:rsid w:val="00C11891"/>
    <w:rsid w:val="00C27D10"/>
    <w:rsid w:val="00C30408"/>
    <w:rsid w:val="00C56352"/>
    <w:rsid w:val="00C63340"/>
    <w:rsid w:val="00C75918"/>
    <w:rsid w:val="00C8378F"/>
    <w:rsid w:val="00CA2904"/>
    <w:rsid w:val="00CB22A5"/>
    <w:rsid w:val="00CE1658"/>
    <w:rsid w:val="00CF2381"/>
    <w:rsid w:val="00D41F3B"/>
    <w:rsid w:val="00D82EAA"/>
    <w:rsid w:val="00D83041"/>
    <w:rsid w:val="00D852BD"/>
    <w:rsid w:val="00DA361E"/>
    <w:rsid w:val="00DC57E5"/>
    <w:rsid w:val="00E136CF"/>
    <w:rsid w:val="00E5079A"/>
    <w:rsid w:val="00E56F0F"/>
    <w:rsid w:val="00E96C88"/>
    <w:rsid w:val="00E96DD5"/>
    <w:rsid w:val="00EB2649"/>
    <w:rsid w:val="00EB53E8"/>
    <w:rsid w:val="00EE30FE"/>
    <w:rsid w:val="00F12F2A"/>
    <w:rsid w:val="00F1799A"/>
    <w:rsid w:val="00F32F64"/>
    <w:rsid w:val="00F45B65"/>
    <w:rsid w:val="00F638F2"/>
    <w:rsid w:val="00F76CDE"/>
    <w:rsid w:val="00FA6D87"/>
    <w:rsid w:val="00FB2940"/>
    <w:rsid w:val="00FC5875"/>
    <w:rsid w:val="00FE6412"/>
    <w:rsid w:val="00FF5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."/>
  <w:listSeparator w:val=","/>
  <w14:docId w14:val="015FDA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48BF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7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729"/>
    <w:rPr>
      <w:rFonts w:ascii="Tahoma" w:eastAsiaTheme="minorHAnsi" w:hAnsi="Tahoma" w:cs="Tahoma"/>
      <w:sz w:val="16"/>
      <w:szCs w:val="1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A48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092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8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67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6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0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16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72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23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48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image" Target="media/image10.png"/><Relationship Id="rId21" Type="http://schemas.openxmlformats.org/officeDocument/2006/relationships/header" Target="header1.xml"/><Relationship Id="rId22" Type="http://schemas.openxmlformats.org/officeDocument/2006/relationships/footer" Target="footer1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hyperlink" Target="http://10.0.2.9/dvwa/vulnerabilities/csrf/?password_new=mypwd&amp;password_conf=mypwd&amp;Change=Change#" TargetMode="External"/><Relationship Id="rId17" Type="http://schemas.openxmlformats.org/officeDocument/2006/relationships/hyperlink" Target="http://10.0.2.9/dvwa/vulnerabilities/csrf/?password_new=mypwd&amp;password_conf=mypwd&amp;Change=Change#" TargetMode="External"/><Relationship Id="rId18" Type="http://schemas.openxmlformats.org/officeDocument/2006/relationships/image" Target="media/image8.png"/><Relationship Id="rId19" Type="http://schemas.openxmlformats.org/officeDocument/2006/relationships/image" Target="media/image9.png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30CFA13-947B-464F-BCD7-241D437F4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7</Pages>
  <Words>311</Words>
  <Characters>1773</Characters>
  <Application>Microsoft Macintosh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</cp:lastModifiedBy>
  <cp:revision>67</cp:revision>
  <dcterms:created xsi:type="dcterms:W3CDTF">2016-09-24T02:27:00Z</dcterms:created>
  <dcterms:modified xsi:type="dcterms:W3CDTF">2016-12-02T18:13:00Z</dcterms:modified>
</cp:coreProperties>
</file>